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3.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109.png" ContentType="image/png"/>
  <Override PartName="/word/media/rId85.png" ContentType="image/png"/>
  <Override PartName="/word/media/rId71.png" ContentType="image/png"/>
  <Override PartName="/word/media/rId82.png" ContentType="image/png"/>
  <Override PartName="/word/media/rId104.png" ContentType="image/png"/>
  <Override PartName="/word/media/rId96.png" ContentType="image/png"/>
  <Override PartName="/word/media/rId123.png" ContentType="image/png"/>
  <Override PartName="/word/media/rId113.png" ContentType="image/png"/>
  <Override PartName="/word/media/rId122.png" ContentType="image/png"/>
  <Override PartName="/word/media/rId124.png" ContentType="image/png"/>
  <Override PartName="/word/media/rId115.png" ContentType="image/png"/>
  <Override PartName="/word/media/rId120.png" ContentType="image/png"/>
  <Override PartName="/word/media/rId117.png" ContentType="image/png"/>
  <Override PartName="/word/media/rId127.png" ContentType="image/png"/>
  <Override PartName="/word/media/rId118.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26B) possède souvent une gaussienne moins bien définie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e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86" w:name="un-chromosome"/>
      <w:bookmarkEnd w:id="86"/>
      <w:r>
        <w:t xml:space="preserve">Un chromosome</w:t>
      </w:r>
    </w:p>
    <w:p>
      <w:pPr>
        <w:pStyle w:val="FirstParagraph"/>
      </w:pPr>
      <w:r>
        <w:t xml:space="preserve">En observa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s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5).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38)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0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0" w:name="modélisation-bio-mécanique-de-la-ségrégation-des-chromosomes"/>
      <w:bookmarkEnd w:id="11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1" w:name="modéliser-la-dynamique-des-chromosomes-par-une-approche-force-balance"/>
      <w:bookmarkEnd w:id="111"/>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2" w:name="types-de-forces-en-jeux"/>
      <w:bookmarkEnd w:id="112"/>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3"/>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4" w:name="léquation-du-mouvement"/>
      <w:bookmarkEnd w:id="114"/>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5"/>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6" w:name="application-au-fuseau-mitotique"/>
      <w:bookmarkEnd w:id="116"/>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7"/>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8"/>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19" w:name="implémentation-numérique"/>
      <w:bookmarkEnd w:id="119"/>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 dans le cadre de ce travail</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temps géologique sur lesquels sont basées ces études.</w:t>
      </w:r>
    </w:p>
    <w:p>
      <w:pPr>
        <w:pStyle w:val="BodyText"/>
      </w:pPr>
      <w:r>
        <w:t xml:space="preserve">L’interaction entre la physique et la biologie est quant à elle plus vieille.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e travail interdisciplinaire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est basé sur l'interaction des trois disciplines discutées plus haut :</w:t>
      </w:r>
    </w:p>
    <w:p>
      <w:pPr>
        <w:numPr>
          <w:numId w:val="1020"/>
          <w:ilvl w:val="0"/>
        </w:numPr>
      </w:pPr>
      <w:r>
        <w:t xml:space="preserve">La biologie en est la clé de voûte, étant à la base de la problématique pos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5" w:name="bibliographie"/>
      <w:bookmarkEnd w:id="135"/>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e65b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1e37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